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0574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2927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d5d5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6:04:31Z</dcterms:created>
  <dcterms:modified xsi:type="dcterms:W3CDTF">2022-01-19T16:04:31Z</dcterms:modified>
</cp:coreProperties>
</file>